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ฟันธงลงทุน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// สวัสดีค่ะคุณู้ชมคะ อนันชัย พบกันช่วงบ่ายวันนี้นะคะดูจากภาพรวมแล้วตลาดบ้านเราผลงานออกมาผลงานก็สวยเลยทีเดียวนะคะ ขึ้นมา 10 กว่าจุดเลยทีเดียว หลายท่านมีความกังวลว่า เอ๊ะ จะเป็นเรื่องของปัจจัยต่าง ๆ ภายนอกในหุ้นนะคะ กับ MSCI จะมีผลของตลาดบ้านเราหรือเปล่านะคะ ปรากฏว่าเกินคาดนะคะ บวกขึ้นมา 11 จุดเลยนะคะ แต่ว่าต้องมาดูในช่วงท้าย ๆ นะคะ ตลาด ว่าจะไปต่อกันอย่างไรนะคะ ก่อนที่จะได้พูดคุยกับนักวิเคราะห์ท้ายรายการนะคะ บ้านเรานะคะ ปิดที่… มานะคะ 11.66 จุดค่ะ คิดเป็น 0.74 เปอร์เซ็นต์นะคะ ส่วนมูลค่าการซื้อขาย 302 ล้านบาทนั่นเอง โดยแบ่งที่มีมูลค่าการซื้อขายสูงสุดค่ะ อันดับที่ 1 KTC 74.54 บาทนะคะ K-Bank ไม่เปลี่ยนแปลงส่วนอันดับที่ 3 นะคะ CPALL บวกขึ้นมา 3 บาท 2.50 สตางค์ SGP นะคะ ลดไป 1 บาท 25 สตางค์ อันดับสุดท้ายค่ะ บวกลบขึ้นมา 50 สตางค์ มีผลต่อดัชนีสูงสุดนะคะ อันดับที่ 1 นะคะ CPALL KTC อับดับที่ 3 GRAFT นะคะ 1 บาทนะคะ ส่วนอันดับที่ 4 ค่ะ AOT บวกเพิ่มขึ้นมา 75 สตางค์ และสุดท้าย ALC เพิ่มขึ้นมา 1 บาท 50 สตางค์ มาต่อกันต่างประเทศกันบ้างดีกว่านะคะ อย่างดาวน์โจนส์ค่ะ ขณะที่ตลาดก็มีการคลายความกังวล ดัชนีดาวโจนถือว่า มีการปรับตัวขึ้นมาเล็กน้อย โดยมีแรงหนุนนนะคะ ระดับสูงของทางเฟสนั่นเอง ออกมาแสดงความคิดเห็นนะคะ ช่วยให้ความวิตกกังวลนะคะ เดี๋ยวกับตลาดที่อัตราเงินเฟ้อนะคะ นะคะ ที่อาจจะคาดว่าพุ่งสูงขึ้น นะคะ ปิดบวกก็อ่อน ๆ นะคะ 10.59 จุดก็ถือว่าบวกเพิ่มขึ้นมาพอสมควรค่ะ บวกเพิ่มขึ้นมา 7.86 จุดนะคะ ส่วน… บวกขึ้นมา 80.82 จุด มาต่อกันที่ตลาดหุ้น เอเชียนะคะ ถือว่าเปิดมาค่อนข้างผันผวนนะคะ จะมีปัจจัยหนุนมาจากตลาดหุ้นนิวยอร์กนะคะ เมื่อค่ำคืนนี้นะคะ หลังจากที่มีการแสดงความคิดเห็นของเจ้าหน้าที่ ได้ช่วยให้มีความผ่อนคลายมากขึ้นก็ต้องระมัดระวังนะคะ ซื้อขายตอนนี้ก็ต้องดูหลักทุนเงินเฟ้อสหรัฐฯ ในวันพรุ่งนี้ด้วยนะคะ จะส่งผลการใช้นโยบายกระตุ้นเศรษฐกิจในปัจจุบัน ขณะที่นักลงทุนด้วยนะคะ ว่าการกำไรของจีนในวันนี้นะคะ อีกเรื่องหนึ่งนะคะ คือ หุ้้น Xiaomi นั่นเองนะคะ หลังจากที่ทางบริษัทมีการรายงานรายได้ ซึ่งสูงกว่าที่นักวิเคราะห์คาดการณ์ไว้นะคะ ตลาดเอเชียนะคะ ล่าสุดเลย นิเคอิประมาณลบไป 0.51 เปอร์เซ็นต์นั่นเองนะคะ ส่วนเซียงไฮ้นะคะ บวกขึ้นมา ส่วน… บวกขึ้นมา ส่วนทางด้านราคาทองคำนะคะ ก็ปรับมาเป็นครั้งที่ 2 นะคะ หรือเพิ่มขึ้นมาประมาณ 50 บาทค่ะ ครั้งที่ 2 เวลาประมาณ ทองคำแท่งค่ะ ราคาซื้อนะคะ รับซื้ออยู่ที่ 27,500 ราคาขาย 8100 บาทซื้อ 27,500 บาท ส่วนราคาขาย 28,500 บาทนั่นเองนะคะ มาต่อกันที่ ราคาบิตคอยน์กันบ้างดีกว่านะคะ เรียกว่าที่เว็บไซต์นะคะ เวลา ณ ปัจจุบันนี้ เลยทีเดียวค่ะ โดยล่าสุดนะคะ ดูเหมือนว่าจะเคลื่อนไหวประมาณ 38,175 ดอลลาร์สหรัฐนั่นเองนะคะ คือ ต้องบอกว่ามีหลายปัจจัยค่ะ ที่งฝากคุณผู้ชมกันไป ทั้งภายในประเทศและภายนอกประเทศรวมถึงตัวเลขผู้ติดเชื้อวันนี้ก็ยังสูงระดับ 3,000 นะคะ รวมถึงผู้เสียชีวิตสูงที่สุดเป็นประวัติการที่มีมานะคะ 47 ราย สำหรรันะคะ เอาล่ะค่ะ เราจะมาพูดคุยนะคะที่หลายคนมีความกังวล และในช่วงบ่าย ในช่วงท้ายตลาด ปรับลดของ MSI จะมีผลอย่างไร ต้องขอต้อนรับคุณวิโรจน์ อาวุโสสวัดสีช่วงบ่ายอีกครั้ง คุณนิกคะ // ครับ // ค่ะ นะคะ ถือว่าสภาพตลาดครึ่งวันเช้าถือว่าไม่เลวเลยทีเดียวนะคะ จะไปจะแบบจะขึ้นทิพย์หรือเปล่าจะมาผันผวนให้เราตกลงหรือเปล่า ที่แน่ ๆ นะคะ ทางมุมมองของทางคุณนิกนะคะ นักวิเคราะห์มองว่าอย่างไรคะ // ก็ต้องบอกว่า ปรับตัวขึ้นมาได้แข็งแรง อีก 1 วันนะครับ หุ้นที่มาตลาดส่วนใหญ่จะเป็นหุ้นที่ของการรีรีโอเพ่น หรือว่าวัคซีนนะครับ เพราะว่ามีข่าวว่าจะมีวัคซีนตัวเลือกตัวใหม่ ทำให้หุ้นในกลุ่มพวกนี้พวกค้าปลีกนะครับ CPALL CPN หรือแม้แต่กลุ่มพวก CRC อย่างนี้ปรับตัวขึ้นมาได้ดี รวมถึงกลุ่มโรงแรมนะครับ รวมไปถึงอีกกลุ่มหนึ่ง กากมานานมาก และราคานิ่งมานานมากที่มีการหมุนเข้าไปซื้อนะครับ ตรงนี้ก็ทำให้ตลาดนี่บวกขึ้นมาได้ค่อนข้างแข็งแรงนะครับ ส่วน CP All เอง ก็น่าจะเป้นเรื่องที่เขามีการประกาศนะคะ ตัว 7ELEVEN กับตัว OR ไปอีก 1 ปี เพราะฉะนั้นนี่ ก็จะได้ 2 อย่างนี้ นำตลาดนะครับ สำหรับวันนี้ โดยรวม คิดแล้วก็ในแง่ของภูมิภาคเองค่อนข้างจะเป็น Sight Way นะคะ บวก ๆ ลบ ๆ หุ้นในฝั่งของตัวอาเซียน บวกได้ดีอินโดนีเซีย ฟิลิปปินส์เลยนะครับ ไทย ก็ถือว่าบวกได้ค่อนข้างดี ถือว่าวันนี้เราน่าจะยังได้เห็นในแง่ของตัวสถาบันที่อาจจะเป็นส่วนในแง่ของ MSCI วันนี้ MSCI มี Re Balance ตอนเย็น มีการปรับน้ำหนักหุ้นไทยลง ถ้าดูยอดสุทธิของนักลงทุนต่างชาตินี่ น่าจะจะเป็นหลักหลายพันล้าน นะครับ // ดังนั้นนี่ เอาง่าย ๆ ว่าเป็นข่าวที่ดี เป็นปัจจัยดีกับวัคซีนทางเลือกที่ไทยนี่จะได้มาอย่าง… ที่มีข่าวออกมาน่าจะเป็น ชิโนฟาร์ม สำคัญแสดงว่า MSCI ไม่ได้มีผลกระทบมากกับสำหรับตลาดหุ่นบ้านเรา ถูกต้องไหมคะ คือ ปกตินี่เวลามันจะมีผลก็จะมีผลในช่วงปลายตลาด ที่มีความผันผวน ถูกเข้าถูกออกหรือปรับเพิ่มน้ำหนักนะครับ แต่ถ้าโดยรวมถ้าดูจาก Element เรามองว่าค่อนข้างน้อย เดี๋ยวไปดูท้ายตลาดอีกทีนะครับ ต้องมาดูอีกทีจุฬาภร ขออภัยนิดหนึ่งนะคะ ว่าเป็นอย่างไร ดังนั้นนี่ ถ้าบอกว่ากลุ่มหุ้นกลุ่มกับเปิดเมือง หรือว่า Open นะคะ ที่ได้กลุ่มก็คือ กลุ่มค้าปลีก ช่วงบ่ายแบบนี้ทางคุณนิกนะคะ อยากจะแนะนำนักลงทุนในกรอบว่าไป Sector ไหนดีคะ // จริง ๆ นี่ช่วงนี้เรายังเน้นเป็นลักษณะของ… ฉีดนะครับ เปิดเมืองอะไรต่าง ๆ มานี่ CPALL มีอีก 1 ตัวที่ดูน่าสนใจ ที่เปิดตัวล้อไปกับ CPALL ก็คือ DATC เขาขายเครื่องดื่ม ไม่ว่าจะเป็น 7even หรือว่าตัว ALLCAFE ถ้าเกิดว่าวัคซีนมาได้ตามกำหนด แล้วก็มีทางเลือกเพิ่มมากขึ้นนะครับ ทำให้เร็ว ผมคิดว่า TMC กับ CPALL ในช่วงปีหลังกราฟิกนะครับ การเข้าร้านต่าง ๆ นี่ รวมถึงตัวเครื่องดื่มพวกนี้ต้องเข้าไปซื้อ จะสั่งเป็นเดลิเวอรี่กลับบ้าน อยู่ใน Position ที่น่าสนใจที่ทำให้ Trafic เข้า 7 ELEVEN ปรับตัวมากขึ้น แล้วก็ในแง่ของตัวราคาหุ้นเอง GATP วันนี้นี่ ยังปรับตัวขึ้นค่อนข้างน้อยเทียบกับตัว CPALL เพิ่งจะบวกไปประมาณสัก 2 เปอร์เซ็นต์กว่า เรื่องของ ที่มีการต่อสัญญา ORT สาขาเซเว่นมีการขยายหรืออยู่ต่ออันนี้ก็เป็นบวกของเขาอยู่แล้ว ดังนั้นนี่ เลือก TATC ในช่วงบ่าย แล้วก็อย่างที่บอกว่าในแง่ของราคาหุ้นนี่ แนวตั้งมันทะลุแนวตั้งย่อยนะ ระดับประมาณ …. ดังนั้นนี่ ผมเชื่อว่ามีโอกาสน้อย ๆ นี่ 7.3 7.4 บาท ในเชิงพื้นฐาน เชิงพื้นฐานเลือกที่ ATC แนะนำนะ // ดังนั้น ช่วงบ่ายยังคงเป็นกรอบเดิมสำหรับช่วงเช้าไหมคะ ปรับตัวขึ้นมาเร็วกว่าที่คิดอย่างล่าสุดปรับตัวขึ้นมา 1,580 ผมยังมองว่าระยะสั้นยังมองว่าอยู่ที่ประมาณสัก 1585-1590 นะครับ อาจจะมีขยับกรอบขึ้นมาหน่อยทำงานได้ค่อนข้างดีในช่วงส่วนแนวรับนี่ มองฐานที่ 1,500 ถึง … ขยับก่อขึ้นมา // นะคะ ถือว่าต้องมีการปรับขึ้นมาสถานการณ์ต่อสถานการณ์ถ้าเกิดถามนิดหนึ่งนะคะ คุณนิกที่ทางคุณนิคแนะนำไว้ หรือทางกรอบเซ็ต อยากให้ถือหรือว่าให้เล่นเป็นระยะสั้น ๆ ใช่ไหมคะ ช่วงนี้ // ถ้าคือต้องบอกว่า ถ้าซื้อไปแล้ว 30 ผมมองถึงยาวไปเลย ส่วนถ้าใครที่ยังไม่มีของ จะเล่นสั้น ๆ ผมมองว่า 1560 ถ้าเล่นเทรนดิ่งเก็งกำไรไปแล้ว จุดที่น่าจะทำระยะสั้น เป็นกรอบระยะสั้นนะครับ ส่วนระยะยาวโอกาสที่ดัชนีจะทะลุ 1,600 ในช่วงครึ่งหลังนี่ ดังนั้น ซื้อแล้วก็… ไปเลยครับ // ค่ะ ต้องขอบคุณมาก ๆ สำหรับช่วงบ่าย ค่ะ ผู้อำนวยการอาวุโสบริษัทหลักทรัพย์ขอบพระคุณมาก ๆ สำหรับช่วงบ่ายค่ะ // ครับ สวัสดีครับ // ค่ะ สวัสดีนะคะ สำหรับคุณนิก ให้กรอบไว้ มีการขยับขึ้นมา นั่นเองนะคะ สำหรับช่วงบ่ายค่ะ คุณนิกให้ไว้ 1,515 ถึง 1,590 นั่นเองนะตะ ส่วนถ้าบอกว่าอยากจะไปรับนะคะ ดรอปลงมาไม่รู้จะดรอปหรือเปล่า ระหว่างช่วงบ่าย ถ้าสักถือว่าน่าเข้าทีเดียวนะคะ แต่ถ้าใครมีอยู่แล้วนะคะ ตั้งแต่ 1,530 ถือยาวไปเลยค่ะ แต่ถ้าใครยังไม่มีเข้าเก็บได้แต่เน้นในการลงทุนระยะสั้นนั่นเอง ให้ไว้ ช่วงนี้นี่เป็น Theme กลุ่มที่ได้อานิสงส์ ก็คือค้าปลีดนั่นเอง และก็เน้นการเล่นหุ้นเล่นแบบ Selective ตายตัวนะคะ นะคะ วันนี้ดิฉันภัทร โสกุลอนันชัย ขอบพระคุณทุกท่านที่ติดตามรับชม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ฟันธงลงทุน 27 พ.ค. 64</dc:title>
  <dc:creator/>
  <cp:keywords/>
  <dcterms:created xsi:type="dcterms:W3CDTF">2021-06-10T04:24:20Z</dcterms:created>
  <dcterms:modified xsi:type="dcterms:W3CDTF">2021-06-10T04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ิถุนายน 2564 เวลา 09.50 น.</vt:lpwstr>
  </property>
  <property fmtid="{D5CDD505-2E9C-101B-9397-08002B2CF9AE}" pid="3" name="subtitle">
    <vt:lpwstr/>
  </property>
</Properties>
</file>